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05E1" w:rsidRDefault="00701AFD">
      <w:pPr>
        <w:pStyle w:val="Title"/>
      </w:pPr>
      <w:bookmarkStart w:id="0" w:name="_GoBack"/>
      <w:bookmarkEnd w:id="0"/>
      <w:r>
        <w:t>MIS</w:t>
      </w:r>
    </w:p>
    <w:p w:rsidR="009505E1" w:rsidRDefault="00701AFD">
      <w:pPr>
        <w:pStyle w:val="Author"/>
      </w:pPr>
      <w:r>
        <w:t>John Kamau</w:t>
      </w:r>
    </w:p>
    <w:p w:rsidR="009505E1" w:rsidRDefault="00701AFD">
      <w:pPr>
        <w:pStyle w:val="Date"/>
      </w:pPr>
      <w:r>
        <w:t>09/08/2019</w:t>
      </w:r>
    </w:p>
    <w:p w:rsidR="009505E1" w:rsidRDefault="00701AFD">
      <w:r>
        <w:pict>
          <v:rect id="_x0000_i1025" style="width:0;height:1.5pt" o:hralign="center" o:hrstd="t" o:hr="t"/>
        </w:pict>
      </w:r>
    </w:p>
    <w:p w:rsidR="009505E1" w:rsidRDefault="00701AFD">
      <w:pPr>
        <w:pStyle w:val="Heading1"/>
      </w:pPr>
      <w:bookmarkStart w:id="1" w:name="q3-is-name-of-group-0"/>
      <w:r>
        <w:t>Q3 Is name of Group {0} ?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992"/>
      </w:tblGrid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5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84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35</w:t>
            </w:r>
          </w:p>
        </w:tc>
      </w:tr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434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378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56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62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</w:tbl>
    <w:p w:rsidR="009505E1" w:rsidRDefault="00701AFD">
      <w:pPr>
        <w:pStyle w:val="Heading1"/>
      </w:pPr>
      <w:bookmarkStart w:id="2" w:name="q4-is-0-your-group-number"/>
      <w:r>
        <w:t>Q4 Is {0} your Group number?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992"/>
      </w:tblGrid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45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47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4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35</w:t>
            </w:r>
          </w:p>
        </w:tc>
      </w:tr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434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333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56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348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304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148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</w:tbl>
    <w:p w:rsidR="009505E1" w:rsidRDefault="00701AFD">
      <w:pPr>
        <w:pStyle w:val="Heading1"/>
      </w:pPr>
      <w:bookmarkStart w:id="3" w:name="Xab3c873ad14b56723727e10cc12d6ae6b8851e1"/>
      <w:r>
        <w:lastRenderedPageBreak/>
        <w:t>Q5 Is your group linked to any external savings?</w:t>
      </w:r>
      <w:bookmarkEnd w:id="3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4" w:name="X0fa238c426d896b8562cf132b851c3e3664f684"/>
      <w:r>
        <w:lastRenderedPageBreak/>
        <w:t>Q6 Is your group linked to an</w:t>
      </w:r>
      <w:r>
        <w:t>y external credit/loans?</w:t>
      </w:r>
      <w:bookmarkEnd w:id="4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5" w:name="q8-date-savings-started-this-cycle"/>
      <w:r>
        <w:lastRenderedPageBreak/>
        <w:t>Q8 Date savings started this cycle</w:t>
      </w:r>
      <w:bookmarkEnd w:id="5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</w:t>
      </w:r>
      <w:r>
        <w:rPr>
          <w:rStyle w:val="VerbatimChar"/>
        </w:rPr>
        <w:t>4</w:t>
      </w:r>
    </w:p>
    <w:p w:rsidR="009505E1" w:rsidRDefault="00701AFD">
      <w:pPr>
        <w:pStyle w:val="Heading1"/>
      </w:pPr>
      <w:bookmarkStart w:id="6" w:name="X1068f6004899cc6e2e18ebd223a62ae7aa6af04"/>
      <w:r>
        <w:t>Q10 which type of trainer did your group have?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1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Group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5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4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Unknown if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3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Spontaneou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They don’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35</w:t>
            </w:r>
          </w:p>
        </w:tc>
      </w:tr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82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Group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37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296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Village Agent: Unknown if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22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Spontaneou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074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They don’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.0815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</w:tbl>
    <w:p w:rsidR="009505E1" w:rsidRDefault="00701AFD">
      <w:pPr>
        <w:pStyle w:val="Heading1"/>
      </w:pPr>
      <w:bookmarkStart w:id="7" w:name="q11-members-at-start-of-cycle"/>
      <w:r>
        <w:t>Q11 Members at start of cycle</w:t>
      </w:r>
      <w:bookmarkEnd w:id="7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8" w:name="q13-registered-members-at-present"/>
      <w:r>
        <w:lastRenderedPageBreak/>
        <w:t>Q13 Registered members at present</w:t>
      </w:r>
      <w:bookmarkEnd w:id="8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9" w:name="q14-registered-men-at-present"/>
      <w:r>
        <w:lastRenderedPageBreak/>
        <w:t>Q14 Registered men at present</w:t>
      </w:r>
      <w:bookmarkEnd w:id="9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0" w:name="q15-registered-women-at-present"/>
      <w:r>
        <w:lastRenderedPageBreak/>
        <w:t>Q15 Registered women at present</w:t>
      </w:r>
      <w:bookmarkEnd w:id="10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 xml:space="preserve">## 1 Mali      </w:t>
      </w:r>
      <w:r>
        <w:rPr>
          <w:rStyle w:val="VerbatimChar"/>
        </w:rPr>
        <w:t>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1" w:name="q16-no.-of-members-attending-meeting"/>
      <w:r>
        <w:lastRenderedPageBreak/>
        <w:t>Q16 No. of members attending meeting</w:t>
      </w:r>
      <w:bookmarkEnd w:id="11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2" w:name="Xc427aaa3222095f53fcf33ef9875b40a02a766a"/>
      <w:r>
        <w:t>Q17 Total number of share bought by member {0}</w:t>
      </w:r>
      <w:bookmarkEnd w:id="12"/>
    </w:p>
    <w:p w:rsidR="009505E1" w:rsidRDefault="00701AFD">
      <w:pPr>
        <w:pStyle w:val="FirstParagraph"/>
      </w:pPr>
      <w:r>
        <w:t>I sampled 1-30 of the 500 iteration to represent the general trend</w:t>
      </w:r>
    </w:p>
    <w:p w:rsidR="009505E1" w:rsidRDefault="00701A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3" w:name="q18-value-of-loan-outstanding-by-member"/>
      <w:r>
        <w:t>Q18 Value of loan outstanding by member</w:t>
      </w:r>
      <w:bookmarkEnd w:id="13"/>
    </w:p>
    <w:p w:rsidR="009505E1" w:rsidRDefault="00701AFD">
      <w:pPr>
        <w:pStyle w:val="Compact"/>
        <w:numPr>
          <w:ilvl w:val="0"/>
          <w:numId w:val="3"/>
        </w:numPr>
      </w:pPr>
      <w:r>
        <w:t>Mali exchange rate 0.0017068220</w:t>
      </w:r>
    </w:p>
    <w:p w:rsidR="009505E1" w:rsidRDefault="00701AFD">
      <w:pPr>
        <w:pStyle w:val="Compact"/>
        <w:numPr>
          <w:ilvl w:val="0"/>
          <w:numId w:val="3"/>
        </w:numPr>
      </w:pPr>
      <w:r>
        <w:t>Uganda exchange r</w:t>
      </w:r>
      <w:r>
        <w:t>ate 0.000270226</w:t>
      </w:r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4" w:name="q19-dropouts-this-cycle"/>
      <w:r>
        <w:lastRenderedPageBreak/>
        <w:t>Q19 Dropouts this cycle</w:t>
      </w:r>
      <w:bookmarkEnd w:id="14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5" w:name="X11e420690a30422f2b4f9e25ea4a635f5435063"/>
      <w:r>
        <w:lastRenderedPageBreak/>
        <w:t>Q20 Value of savings this cycle Does not want to answer</w:t>
      </w:r>
      <w:bookmarkEnd w:id="15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[1] ""</w:t>
      </w:r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6" w:name="q21-no.-of-loans-outstanding"/>
      <w:r>
        <w:lastRenderedPageBreak/>
        <w:t>Q21 No. of loans outstanding</w:t>
      </w:r>
      <w:bookmarkEnd w:id="16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7" w:name="q22-value-of-loans-outstanding"/>
      <w:r>
        <w:lastRenderedPageBreak/>
        <w:t>Q22 Value of loans outstanding</w:t>
      </w:r>
      <w:bookmarkEnd w:id="17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8" w:name="q23-write-offs-this-cycle"/>
      <w:r>
        <w:lastRenderedPageBreak/>
        <w:t>Q23 Write-offs this cycle</w:t>
      </w:r>
      <w:bookmarkEnd w:id="18"/>
    </w:p>
    <w:p w:rsidR="009505E1" w:rsidRDefault="00701AF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</w:t>
      </w:r>
      <w:r>
        <w:rPr>
          <w:rStyle w:val="VerbatimChar"/>
        </w:rPr>
        <w:t>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19" w:name="loan-fund-cash-in-boxbank"/>
      <w:r>
        <w:lastRenderedPageBreak/>
        <w:t>24 Loan fund: Cash in box/bank</w:t>
      </w:r>
      <w:bookmarkEnd w:id="19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39</w:t>
      </w:r>
      <w:r>
        <w:br/>
      </w:r>
      <w:r>
        <w:rPr>
          <w:rStyle w:val="VerbatimChar"/>
        </w:rPr>
        <w:t>## 2 Uganda     15</w:t>
      </w:r>
    </w:p>
    <w:p w:rsidR="009505E1" w:rsidRDefault="00701AFD">
      <w:pPr>
        <w:pStyle w:val="Heading1"/>
      </w:pPr>
      <w:bookmarkStart w:id="20" w:name="q25-cash-in-other-funds"/>
      <w:r>
        <w:lastRenderedPageBreak/>
        <w:t>Q25 Cash in other funds</w:t>
      </w:r>
      <w:bookmarkEnd w:id="20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21" w:name="q26-property-at-start-of-cycle"/>
      <w:r>
        <w:lastRenderedPageBreak/>
        <w:t>Q26 Property at start of cycle</w:t>
      </w:r>
      <w:bookmarkEnd w:id="21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22" w:name="q27-property-now"/>
      <w:r>
        <w:lastRenderedPageBreak/>
        <w:t>Q27 Property now</w:t>
      </w:r>
      <w:bookmarkEnd w:id="22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</w:t>
      </w:r>
      <w:r>
        <w:rPr>
          <w:rStyle w:val="VerbatimChar"/>
        </w:rPr>
        <w:t>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23" w:name="q28-debts"/>
      <w:r>
        <w:lastRenderedPageBreak/>
        <w:t>Q28 Debts</w:t>
      </w:r>
      <w:bookmarkEnd w:id="23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p w:rsidR="009505E1" w:rsidRDefault="00701AFD">
      <w:pPr>
        <w:pStyle w:val="Heading1"/>
      </w:pPr>
      <w:bookmarkStart w:id="24" w:name="X9d98dec472ba451b55db56891d26eadac73dd82"/>
      <w:r>
        <w:t>Q30 Your net Profit is {0} . Is that the same as you calculated yourself?</w:t>
      </w:r>
      <w:bookmarkEnd w:id="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clea</w:t>
            </w: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07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09</w:t>
            </w:r>
          </w:p>
        </w:tc>
      </w:tr>
    </w:tbl>
    <w:p w:rsidR="009505E1" w:rsidRDefault="00701AFD">
      <w:pPr>
        <w:pStyle w:val="Heading1"/>
      </w:pPr>
      <w:bookmarkStart w:id="25" w:name="X558bc8a7c306cf18876906af6b432166027649a"/>
      <w:r>
        <w:lastRenderedPageBreak/>
        <w:t>Q31 You net loss is {0} ? What is the reason the group made a loss?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950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Reason_For_L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5E1" w:rsidRDefault="00701AFD">
            <w:pPr>
              <w:pStyle w:val="Compact"/>
            </w:pPr>
            <w:r>
              <w:t>Uganda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au non remboursement des emprunts vu que le groupe est a son debit de cycl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certaines n’ont pas payé leur intérê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certaines personnes n’ont pas payé leur crédi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children of the money tressure created a holebin the joints of the box and rhey keep on stealing coins not until rhe froup members relised i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Debtor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d</w:t>
            </w:r>
            <w:r>
              <w:t>ettes et retards de payement des intérêts et du crédi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4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i do not know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i do not know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 montant d’épargne qui est en retard de paieme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 montant d’épargne qui est en retard payeme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 montant d’épargne qui sont retard de paieme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cotisations ajournée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intérêts n’ont pas été remboursé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intérêts ne sont pas encore remboursé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intérêts non remboursé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montants d’épargne et les intérêts qui sont en retard de paieme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montants d’épargne qui ne sont pas payés au réunion précédent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es montants d’épargne qui sont en retard de paieme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ans not yet pai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w saving among member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w saving among members and the group does n’t give out loan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w saving among members,but they take higher loan amount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w saving and most members fear to take loan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low saving because of poverty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Members failed to pay interest as require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money misplace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Money spent on labour in digging fish pond plus buying fish fillets amounting 1000000 is not reflected anywhere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n remboursement des emprunt et intérêts sur emprunts par fois les m</w:t>
            </w:r>
            <w:r>
              <w:t>embres remboursent globalement a la fin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n told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not sur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people save little and they take much loans.The property at the start of the cycle is not yet sold into cash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mboursement tardive des empru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tards de payement des empru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Some members owe the group money from the previous cycle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lastRenderedPageBreak/>
              <w:t>the group misplaced money 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they don’t know but they will find out how they came to have that loss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they either misplaced or gave out excess and did not record.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tout les intérêt non pas été remboursé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0</w:t>
            </w:r>
          </w:p>
        </w:tc>
      </w:tr>
      <w:tr w:rsidR="009505E1"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9505E1" w:rsidRDefault="00701AFD">
            <w:pPr>
              <w:pStyle w:val="Compact"/>
            </w:pPr>
            <w:r>
              <w:t>26</w:t>
            </w:r>
          </w:p>
        </w:tc>
      </w:tr>
    </w:tbl>
    <w:p w:rsidR="009505E1" w:rsidRDefault="00701AFD">
      <w:pPr>
        <w:pStyle w:val="Heading1"/>
      </w:pPr>
      <w:bookmarkStart w:id="26" w:name="Xbc590cadb7f8cd82f21db902ada54957a622a30"/>
      <w:r>
        <w:lastRenderedPageBreak/>
        <w:t>Q32 Please write the result of the hand calculation for the profit</w:t>
      </w:r>
      <w:bookmarkEnd w:id="26"/>
    </w:p>
    <w:p w:rsidR="009505E1" w:rsidRDefault="00701AFD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5E1" w:rsidRDefault="00701AFD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</w:t>
      </w:r>
      <w:r>
        <w:rPr>
          <w:rStyle w:val="VerbatimChar"/>
        </w:rPr>
        <w:t>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sectPr w:rsidR="009505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1AFD" w:rsidRDefault="00701AFD">
      <w:pPr>
        <w:spacing w:after="0"/>
      </w:pPr>
      <w:r>
        <w:separator/>
      </w:r>
    </w:p>
  </w:endnote>
  <w:endnote w:type="continuationSeparator" w:id="0">
    <w:p w:rsidR="00701AFD" w:rsidRDefault="00701A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1AFD" w:rsidRDefault="00701AFD">
      <w:r>
        <w:separator/>
      </w:r>
    </w:p>
  </w:footnote>
  <w:footnote w:type="continuationSeparator" w:id="0">
    <w:p w:rsidR="00701AFD" w:rsidRDefault="00701A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C5477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1004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B544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01AFD"/>
    <w:rsid w:val="00784D58"/>
    <w:rsid w:val="008D6863"/>
    <w:rsid w:val="009505E1"/>
    <w:rsid w:val="00A007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EF5E31-234E-4D2C-804A-1B2060070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</Pages>
  <Words>950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</vt:lpstr>
    </vt:vector>
  </TitlesOfParts>
  <Company/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</dc:title>
  <dc:creator>John Kamau</dc:creator>
  <cp:keywords/>
  <cp:lastModifiedBy>John Kamau</cp:lastModifiedBy>
  <cp:revision>2</cp:revision>
  <dcterms:created xsi:type="dcterms:W3CDTF">2019-09-10T13:23:00Z</dcterms:created>
  <dcterms:modified xsi:type="dcterms:W3CDTF">2019-09-1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19</vt:lpwstr>
  </property>
  <property fmtid="{D5CDD505-2E9C-101B-9397-08002B2CF9AE}" pid="3" name="output">
    <vt:lpwstr>word_document</vt:lpwstr>
  </property>
</Properties>
</file>